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PU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ag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b pag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ator Profi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view of trustworthiness in artificial intellig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 for trust-based media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st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mium Reputation Provider Frame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CC: International Standard Content Code (ISC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Media Identifier (UMi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DM Reservation Protoc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wning ai.t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s.t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bulary for Expressing Content Preferences for AI Trai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Binding of Content Identifiers (OBI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.ig-dw: Implementation guidelines for digital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M technology for digital publ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1: Overview of copyright protection technologies in use in the publishing indus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Review of Medical Image Watermarking Requirements for Teleradi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PEG-21 — Part 11: Evaluation Tools for Persistent Association Technolog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EE Draft Standard for Evaluation Method o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ustness of Digital Watermarking Implementation in Digital Conte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.MMAUTH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 for authentication of multimedia cont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.274(V4)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atile supplemental enhancement information messages for coded video bitstrea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.VAD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ment criteria for video authenticity detection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ble We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and Governance Guidelines for Responsible Data Coll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Provenance Stand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EE Standard for Transparent Human and Machine Agency Ident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TC Photo Metadata Standar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H - Part 4: Segment Encryption and Authent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mmended Practices 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s of Artificial Intelligence Generated Content Technolog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8:22:50Z</dcterms:created>
  <dcterms:modified xsi:type="dcterms:W3CDTF">2025-06-09T18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